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l</w:t>
      </w:r>
      <w:r>
        <w:t xml:space="preserve"> </w:t>
      </w:r>
      <w:r>
        <w:t xml:space="preserve">Libertador</w:t>
      </w:r>
      <w:r>
        <w:t xml:space="preserve"> </w:t>
      </w:r>
      <w:r>
        <w:t xml:space="preserve">General</w:t>
      </w:r>
      <w:r>
        <w:t xml:space="preserve"> </w:t>
      </w:r>
      <w:r>
        <w:t xml:space="preserve">Bernardo</w:t>
      </w:r>
      <w:r>
        <w:t xml:space="preserve"> </w:t>
      </w:r>
      <w:r>
        <w:t xml:space="preserve">O’Higgins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0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fb986d44199642120dbaf16fd2a1e548d2448f6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l Libertador General Bernardo O’Higgins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0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680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l Libertador General Bernardo O’Higgins</w:t>
      </w:r>
      <w:r>
        <w:t xml:space="preserve"> </w:t>
      </w:r>
      <w:r>
        <w:t xml:space="preserve">(4.3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Agroindustrias</w:t>
      </w:r>
      <w:r>
        <w:t xml:space="preserve"> </w:t>
      </w:r>
      <w:r>
        <w:t xml:space="preserve">(197 UFs), seguida por l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155 UFs)</w:t>
      </w:r>
    </w:p>
    <w:bookmarkStart w:id="26" w:name="Xf126d211d80125e2c6323309923f10f379bf402"/>
    <w:p>
      <w:pPr>
        <w:pStyle w:val="Heading2"/>
      </w:pPr>
      <w:r>
        <w:t xml:space="preserve">2.1 Localización UFs en la Región del Libertador General Bernardo O’Higgins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O'Higgins_10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aca9140cb485b9061f33436a29267823c4b9335"/>
    <w:p>
      <w:pPr>
        <w:pStyle w:val="Heading2"/>
      </w:pPr>
      <w:r>
        <w:t xml:space="preserve">2.3 UFs de la Región del Libertador General Bernardo O’Higgins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O'Higgins_10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40de924a418f15a1d44ac486834864593e48059"/>
    <w:p>
      <w:pPr>
        <w:pStyle w:val="Heading2"/>
      </w:pPr>
      <w:r>
        <w:t xml:space="preserve">2.4 Las 5 Categorías Económicas de Región del Libertador General Bernardo O’Higgins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oindustria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ras categoría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l Libertador General Bernardo O’Higgins ocupa el lugar 7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49</w:t>
      </w:r>
      <w:r>
        <w:t xml:space="preserve"> </w:t>
      </w:r>
      <w:r>
        <w:t xml:space="preserve">(</w:t>
      </w:r>
      <w:r>
        <w:rPr>
          <w:bCs/>
          <w:b/>
        </w:rPr>
        <w:t xml:space="preserve">5,1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l Libertador General Bernardo O’Higgin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l Libertador General Bernardo O’Higgins</w:t>
      </w:r>
      <w:r>
        <w:t xml:space="preserve">, 30,6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groindustrias</w:t>
      </w:r>
      <w:r>
        <w:t xml:space="preserve"> </w:t>
      </w:r>
      <w:r>
        <w:t xml:space="preserve">es el sector que concentra el mayor número de FdC en la Región del Libertador General Bernardo O’Higgins (35) seguida por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5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O'Higgins_10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3a1a6d37c8deb7d32893d4766fbd80a80598eb6"/>
    <w:p>
      <w:pPr>
        <w:pStyle w:val="Heading3"/>
      </w:pPr>
      <w:r>
        <w:t xml:space="preserve">FDC asociadas a la Región del Libertador General Bernardo O’Higgins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O'Higgins_10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d947ce5a24c7824d11fee6c550cf55711897449"/>
    <w:p>
      <w:pPr>
        <w:pStyle w:val="Heading3"/>
      </w:pPr>
      <w:r>
        <w:t xml:space="preserve">Distribución de FDC asociadas a la Región del Libertador General Bernardo O’Higgins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O'Higgins_10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fefc4fb94e44f5d0a89e7c9220b4422261504e9"/>
    <w:p>
      <w:pPr>
        <w:pStyle w:val="Heading3"/>
      </w:pPr>
      <w:r>
        <w:t xml:space="preserve">FDC asociadas a la Región del Libertador General Bernardo O’Higgins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O'Higgins_10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7f1e1a7c71c49043896195648dae93d9a4b5857"/>
    <w:p>
      <w:pPr>
        <w:pStyle w:val="Heading3"/>
      </w:pPr>
      <w:r>
        <w:t xml:space="preserve">FDC asociadas a la Región del Libertador General Bernardo O’Higgins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O'Higgins_10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l Libertador General Bernardo O’Higgins</dc:title>
  <dc:creator>Pablo Aguirre Hörmann</dc:creator>
  <cp:keywords/>
  <dcterms:created xsi:type="dcterms:W3CDTF">2022-10-10T20:09:38Z</dcterms:created>
  <dcterms:modified xsi:type="dcterms:W3CDTF">2022-10-10T20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